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ürkçe-turkish"/>
      <w:bookmarkEnd w:id="21"/>
      <w:r>
        <w:t xml:space="preserve">Türkçe / Turk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4c3e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